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472"/>
        <w:gridCol w:w="4284"/>
        <w:gridCol w:w="794"/>
        <w:gridCol w:w="1132"/>
        <w:gridCol w:w="808"/>
        <w:gridCol w:w="834"/>
        <w:gridCol w:w="1264"/>
      </w:tblGrid>
      <w:tr w:rsidR="007E3502" w:rsidRPr="007023B1" w14:paraId="12919600" w14:textId="77777777" w:rsidTr="00AA28A0">
        <w:trPr>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AA28A0">
        <w:trPr>
          <w:trHeight w:val="54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F1E1C" w14:textId="23B0E514" w:rsidR="007E3502" w:rsidRPr="00A27EDB" w:rsidRDefault="0090475E" w:rsidP="00893BFC">
            <w:pPr>
              <w:rPr>
                <w:b/>
                <w:bCs/>
              </w:rPr>
            </w:pPr>
            <w:r>
              <w:rPr>
                <w:b/>
                <w:bCs/>
              </w:rPr>
              <w:t>Wordle</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43F48EDE" w:rsidR="008B26FE" w:rsidRDefault="0090475E" w:rsidP="008B26FE">
            <w:r>
              <w:t xml:space="preserve">You have </w:t>
            </w:r>
            <w:r w:rsidRPr="00B31842">
              <w:rPr>
                <w:b/>
                <w:bCs/>
              </w:rPr>
              <w:t>submitted evidence of completing a program that hosts and plays wordle</w:t>
            </w:r>
            <w:r>
              <w:t xml:space="preserve">. </w:t>
            </w:r>
          </w:p>
          <w:p w14:paraId="1819B251" w14:textId="2CDA94D5" w:rsidR="0090475E" w:rsidRDefault="0090475E" w:rsidP="008B26FE"/>
          <w:p w14:paraId="588C8D30" w14:textId="24B5D47B" w:rsidR="0090475E" w:rsidRDefault="0090475E" w:rsidP="008B26FE">
            <w:r>
              <w:t xml:space="preserve">Your evidence consists of </w:t>
            </w:r>
            <w:r w:rsidRPr="00B31842">
              <w:rPr>
                <w:b/>
                <w:bCs/>
              </w:rPr>
              <w:t>python files and video</w:t>
            </w:r>
            <w:r w:rsidR="00B31842">
              <w:rPr>
                <w:b/>
                <w:bCs/>
              </w:rPr>
              <w:t>s</w:t>
            </w:r>
            <w:r w:rsidRPr="00B31842">
              <w:rPr>
                <w:b/>
                <w:bCs/>
              </w:rPr>
              <w:t xml:space="preserve"> of your program</w:t>
            </w:r>
            <w:r>
              <w:t xml:space="preserve"> </w:t>
            </w:r>
            <w:r w:rsidRPr="00B31842">
              <w:rPr>
                <w:b/>
                <w:bCs/>
              </w:rPr>
              <w:t>playing</w:t>
            </w:r>
            <w:r>
              <w:t xml:space="preserve"> in all required states. </w:t>
            </w:r>
          </w:p>
          <w:p w14:paraId="0DDD9167" w14:textId="081FD2F8" w:rsidR="00B31842" w:rsidRDefault="00B31842" w:rsidP="008B26FE"/>
          <w:p w14:paraId="47ED3090" w14:textId="3FFF184C" w:rsidR="00B31842" w:rsidRDefault="00B31842" w:rsidP="008B26FE">
            <w:r>
              <w:t xml:space="preserve">Your submission seemingly appears to include the following features as a minimum: </w:t>
            </w:r>
          </w:p>
          <w:p w14:paraId="3853F3BA" w14:textId="07B9F16D" w:rsidR="00B31842" w:rsidRDefault="00B31842" w:rsidP="008B26FE"/>
          <w:p w14:paraId="130C2435" w14:textId="19139AF9" w:rsidR="00B31842" w:rsidRDefault="00B31842" w:rsidP="00B31842">
            <w:pPr>
              <w:pStyle w:val="ListParagraph"/>
              <w:numPr>
                <w:ilvl w:val="0"/>
                <w:numId w:val="12"/>
              </w:numPr>
            </w:pPr>
            <w:r w:rsidRPr="00B31842">
              <w:rPr>
                <w:b/>
                <w:bCs/>
              </w:rPr>
              <w:t>Emulates the spirit of the wordle game</w:t>
            </w:r>
            <w:r>
              <w:t xml:space="preserve"> by using </w:t>
            </w:r>
            <w:proofErr w:type="gramStart"/>
            <w:r>
              <w:t>the majority of</w:t>
            </w:r>
            <w:proofErr w:type="gramEnd"/>
            <w:r>
              <w:t xml:space="preserve"> rules as defined above. </w:t>
            </w:r>
          </w:p>
          <w:p w14:paraId="202D06B8" w14:textId="12F42D4C" w:rsidR="00B31842" w:rsidRDefault="00B31842" w:rsidP="00B31842">
            <w:pPr>
              <w:pStyle w:val="ListParagraph"/>
              <w:numPr>
                <w:ilvl w:val="0"/>
                <w:numId w:val="12"/>
              </w:numPr>
            </w:pPr>
            <w:r w:rsidRPr="00B31842">
              <w:rPr>
                <w:b/>
                <w:bCs/>
              </w:rPr>
              <w:t xml:space="preserve">Uses </w:t>
            </w:r>
            <w:proofErr w:type="spellStart"/>
            <w:r w:rsidRPr="00B31842">
              <w:rPr>
                <w:b/>
                <w:bCs/>
              </w:rPr>
              <w:t>argparse</w:t>
            </w:r>
            <w:proofErr w:type="spellEnd"/>
            <w:r>
              <w:t xml:space="preserve"> to allow a range of play modes, including </w:t>
            </w:r>
            <w:proofErr w:type="spellStart"/>
            <w:r>
              <w:t>auto_play</w:t>
            </w:r>
            <w:proofErr w:type="spellEnd"/>
            <w:r>
              <w:t xml:space="preserve">, </w:t>
            </w:r>
            <w:proofErr w:type="spellStart"/>
            <w:r>
              <w:t>manual_play</w:t>
            </w:r>
            <w:proofErr w:type="spellEnd"/>
            <w:r>
              <w:t xml:space="preserve">, and using bespoke word lists for both generations of games and </w:t>
            </w:r>
            <w:proofErr w:type="spellStart"/>
            <w:r>
              <w:t>auto_play</w:t>
            </w:r>
            <w:proofErr w:type="spellEnd"/>
          </w:p>
          <w:p w14:paraId="277ECF96" w14:textId="3C825CBB" w:rsidR="00B31842" w:rsidRDefault="00B31842" w:rsidP="00B31842">
            <w:pPr>
              <w:pStyle w:val="ListParagraph"/>
              <w:numPr>
                <w:ilvl w:val="0"/>
                <w:numId w:val="12"/>
              </w:numPr>
            </w:pPr>
            <w:r>
              <w:t xml:space="preserve">The game uses some enrichment </w:t>
            </w:r>
            <w:r w:rsidRPr="00B31842">
              <w:rPr>
                <w:b/>
                <w:bCs/>
              </w:rPr>
              <w:t>library (like Rich)</w:t>
            </w:r>
            <w:r>
              <w:t xml:space="preserve"> to provide additional context for guesses</w:t>
            </w:r>
          </w:p>
          <w:p w14:paraId="7E88A674" w14:textId="5554A506" w:rsidR="00B31842" w:rsidRDefault="00B31842" w:rsidP="00B31842">
            <w:pPr>
              <w:pStyle w:val="ListParagraph"/>
              <w:numPr>
                <w:ilvl w:val="0"/>
                <w:numId w:val="12"/>
              </w:numPr>
            </w:pPr>
            <w:r>
              <w:t xml:space="preserve">The </w:t>
            </w:r>
            <w:r w:rsidRPr="00B31842">
              <w:rPr>
                <w:b/>
                <w:bCs/>
              </w:rPr>
              <w:t>game can play autonomously or manually</w:t>
            </w:r>
          </w:p>
          <w:p w14:paraId="1C2D4D2C" w14:textId="10F63EFE" w:rsidR="0090475E" w:rsidRDefault="0090475E" w:rsidP="008B26FE"/>
          <w:p w14:paraId="51DB5DFB" w14:textId="77777777" w:rsidR="0090475E" w:rsidRDefault="0090475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00A340C0" w:rsidR="008B26FE" w:rsidRDefault="008B26FE" w:rsidP="008B26FE">
            <w:pPr>
              <w:pStyle w:val="ListParagraph"/>
              <w:numPr>
                <w:ilvl w:val="0"/>
                <w:numId w:val="4"/>
              </w:numPr>
            </w:pPr>
            <w:r w:rsidRPr="008B26FE">
              <w:rPr>
                <w:b/>
                <w:bCs/>
              </w:rPr>
              <w:t>Knowledge</w:t>
            </w:r>
            <w:r>
              <w:t xml:space="preserve">: Your evidence highlights that you </w:t>
            </w:r>
            <w:proofErr w:type="gramStart"/>
            <w:r w:rsidR="00A65F2C">
              <w:t>recall</w:t>
            </w:r>
            <w:proofErr w:type="gramEnd"/>
            <w:r>
              <w:t xml:space="preserve"> and list relevant terms covered in your learning. It may tell a story to the reader (the teacher) or state </w:t>
            </w:r>
            <w:r w:rsidR="0090475E">
              <w:t>your learning conditions</w:t>
            </w:r>
            <w:r>
              <w:t>.</w:t>
            </w:r>
          </w:p>
          <w:p w14:paraId="694493A8" w14:textId="64E91601" w:rsidR="008B26FE" w:rsidRDefault="008B26FE" w:rsidP="008B26FE">
            <w:pPr>
              <w:pStyle w:val="ListParagraph"/>
              <w:numPr>
                <w:ilvl w:val="0"/>
                <w:numId w:val="4"/>
              </w:numPr>
            </w:pPr>
            <w:r w:rsidRPr="008B26FE">
              <w:rPr>
                <w:b/>
                <w:bCs/>
              </w:rPr>
              <w:t>Comprehension</w:t>
            </w:r>
            <w:r>
              <w:t>: Your evidence highlights that you can identify key aspects of your learning or explain</w:t>
            </w:r>
            <w:r w:rsidR="0090475E">
              <w:t xml:space="preserve"> what you've done to the author</w:t>
            </w:r>
            <w:r>
              <w:t>.</w:t>
            </w:r>
          </w:p>
          <w:p w14:paraId="7BAF0D15" w14:textId="06E171C5" w:rsidR="008B26FE" w:rsidRPr="007023B1" w:rsidRDefault="008B26FE" w:rsidP="008B26FE">
            <w:pPr>
              <w:pStyle w:val="ListParagraph"/>
              <w:numPr>
                <w:ilvl w:val="0"/>
                <w:numId w:val="4"/>
              </w:numPr>
            </w:pPr>
            <w:r w:rsidRPr="008B26FE">
              <w:rPr>
                <w:b/>
                <w:bCs/>
              </w:rPr>
              <w:lastRenderedPageBreak/>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lastRenderedPageBreak/>
              <w:t>2</w:t>
            </w:r>
          </w:p>
          <w:p w14:paraId="62EB539B" w14:textId="77777777" w:rsidR="007E3502" w:rsidRPr="007023B1" w:rsidRDefault="007E3502" w:rsidP="007E3502">
            <w:pPr>
              <w:jc w:val="center"/>
            </w:pPr>
            <w:r w:rsidRPr="007023B1">
              <w:rPr>
                <w:rFonts w:eastAsia="Calibri"/>
              </w:rPr>
              <w:t>2</w:t>
            </w:r>
          </w:p>
          <w:p w14:paraId="4A96F2D6" w14:textId="77777777" w:rsidR="007E3502" w:rsidRDefault="007E3502" w:rsidP="005B7C51">
            <w:pPr>
              <w:jc w:val="center"/>
              <w:rPr>
                <w:rFonts w:eastAsia="Calibri"/>
              </w:rPr>
            </w:pPr>
            <w:r w:rsidRPr="007023B1">
              <w:rPr>
                <w:rFonts w:eastAsia="Calibri"/>
              </w:rPr>
              <w:t>2</w:t>
            </w:r>
          </w:p>
          <w:p w14:paraId="1BEECF71" w14:textId="77DDE119" w:rsidR="00B31842" w:rsidRPr="00A65F2C" w:rsidRDefault="00A825E8" w:rsidP="00B31842">
            <w:pPr>
              <w:jc w:val="center"/>
              <w:rPr>
                <w:rFonts w:eastAsia="Calibri"/>
              </w:rPr>
            </w:pPr>
            <w:r w:rsidRPr="007023B1">
              <w:rPr>
                <w:rFonts w:eastAsia="Calibri"/>
              </w:rPr>
              <w:t>2</w:t>
            </w:r>
          </w:p>
          <w:p w14:paraId="58283226" w14:textId="702C3B96" w:rsidR="00A825E8" w:rsidRPr="00A65F2C" w:rsidRDefault="00A825E8" w:rsidP="00A825E8">
            <w:pPr>
              <w:jc w:val="center"/>
              <w:rPr>
                <w:rFonts w:eastAsia="Calibri"/>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9754701" w14:textId="77777777" w:rsidR="007E3502" w:rsidRDefault="007E3502" w:rsidP="007E3502">
            <w:pPr>
              <w:jc w:val="center"/>
            </w:pPr>
            <w:r w:rsidRPr="007023B1">
              <w:t>__/2</w:t>
            </w:r>
            <w:r w:rsidRPr="007023B1">
              <w:br/>
              <w:t>__/2</w:t>
            </w:r>
            <w:r w:rsidRPr="007023B1">
              <w:br/>
              <w:t>__/2</w:t>
            </w:r>
          </w:p>
          <w:p w14:paraId="1918C036" w14:textId="16117A7D" w:rsidR="00A825E8" w:rsidRPr="007023B1" w:rsidRDefault="00A825E8"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136A506" w14:textId="77777777" w:rsidR="007E3502" w:rsidRDefault="007E3502" w:rsidP="007E3502">
            <w:pPr>
              <w:jc w:val="center"/>
            </w:pPr>
            <w:r w:rsidRPr="007023B1">
              <w:t>__/2</w:t>
            </w:r>
            <w:r w:rsidRPr="007023B1">
              <w:br/>
              <w:t>__/2</w:t>
            </w:r>
            <w:r w:rsidRPr="007023B1">
              <w:br/>
              <w:t>__/2</w:t>
            </w:r>
          </w:p>
          <w:p w14:paraId="65929A60" w14:textId="3794D15F" w:rsidR="00A825E8" w:rsidRPr="007023B1" w:rsidRDefault="00A825E8"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42C041A" w:rsidR="007E3502" w:rsidRPr="007023B1" w:rsidRDefault="007E3502" w:rsidP="007E3502">
            <w:pPr>
              <w:jc w:val="center"/>
              <w:rPr>
                <w:color w:val="auto"/>
              </w:rPr>
            </w:pPr>
            <w:r w:rsidRPr="007023B1">
              <w:t>A __/</w:t>
            </w:r>
            <w:r w:rsidR="00B31842">
              <w:t>16</w:t>
            </w:r>
            <w:r w:rsidRPr="007023B1">
              <w:br/>
              <w:t>T __</w:t>
            </w:r>
            <w:proofErr w:type="gramStart"/>
            <w:r w:rsidRPr="007023B1">
              <w:t>/</w:t>
            </w:r>
            <w:r w:rsidR="00B31842">
              <w:t xml:space="preserve">  8</w:t>
            </w:r>
            <w:proofErr w:type="gramEnd"/>
          </w:p>
        </w:tc>
      </w:tr>
      <w:tr w:rsidR="0090475E" w:rsidRPr="007023B1" w14:paraId="46F6026C"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73D40" w14:textId="45F2396B" w:rsidR="0090475E" w:rsidRPr="007023B1" w:rsidRDefault="0090475E" w:rsidP="0090475E">
            <w:r>
              <w:rPr>
                <w:b/>
                <w:bCs/>
              </w:rPr>
              <w:t>Showcase</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DD99A6" w14:textId="77777777" w:rsidR="0090475E" w:rsidRDefault="0090475E" w:rsidP="0090475E">
            <w:r>
              <w:t>You have submitted evidence of completing the required assessment material. This evidence is presented in an appropriate format unless negotiated otherwise.</w:t>
            </w:r>
          </w:p>
          <w:p w14:paraId="675C1CA4" w14:textId="77777777" w:rsidR="0090475E" w:rsidRDefault="0090475E" w:rsidP="0090475E"/>
          <w:p w14:paraId="53C3A747" w14:textId="77777777" w:rsidR="0090475E" w:rsidRDefault="0090475E" w:rsidP="0090475E">
            <w:r>
              <w:t xml:space="preserve">There is evidence of the following submissions: </w:t>
            </w:r>
          </w:p>
          <w:p w14:paraId="13F5379F" w14:textId="77777777" w:rsidR="0090475E" w:rsidRDefault="0090475E" w:rsidP="0090475E"/>
          <w:p w14:paraId="416386A9" w14:textId="37BFDDE4" w:rsidR="0090475E" w:rsidRDefault="0090475E" w:rsidP="0090475E">
            <w:pPr>
              <w:pStyle w:val="ListParagraph"/>
              <w:numPr>
                <w:ilvl w:val="0"/>
                <w:numId w:val="4"/>
              </w:numPr>
            </w:pPr>
            <w:r>
              <w:t xml:space="preserve">A poster that answers all three </w:t>
            </w:r>
            <w:proofErr w:type="gramStart"/>
            <w:r>
              <w:t xml:space="preserve">statements </w:t>
            </w:r>
            <w:r>
              <w:t xml:space="preserve"> for</w:t>
            </w:r>
            <w:proofErr w:type="gramEnd"/>
            <w:r>
              <w:t xml:space="preserve"> a general audience</w:t>
            </w:r>
          </w:p>
          <w:p w14:paraId="2231C834" w14:textId="77777777" w:rsidR="0090475E" w:rsidRDefault="0090475E" w:rsidP="0090475E">
            <w:pPr>
              <w:pStyle w:val="ListParagraph"/>
              <w:numPr>
                <w:ilvl w:val="0"/>
                <w:numId w:val="4"/>
              </w:numPr>
            </w:pPr>
            <w:r>
              <w:t>A spoken presentation of the poster for general audiences</w:t>
            </w:r>
          </w:p>
          <w:p w14:paraId="6ADA3F51" w14:textId="77777777" w:rsidR="0090475E" w:rsidRDefault="0090475E" w:rsidP="0090475E"/>
          <w:p w14:paraId="51BBEAC1" w14:textId="77777777" w:rsidR="0090475E" w:rsidRDefault="0090475E" w:rsidP="0090475E">
            <w:r>
              <w:t>Evidence for knowledge, comprehension, and application may include:</w:t>
            </w:r>
          </w:p>
          <w:p w14:paraId="3129D058" w14:textId="77777777" w:rsidR="0090475E" w:rsidRDefault="0090475E" w:rsidP="0090475E"/>
          <w:p w14:paraId="2C2A9ED4" w14:textId="77777777" w:rsidR="0090475E" w:rsidRDefault="0090475E" w:rsidP="0090475E">
            <w:pPr>
              <w:pStyle w:val="ListParagraph"/>
              <w:numPr>
                <w:ilvl w:val="0"/>
                <w:numId w:val="4"/>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your learning conditions.</w:t>
            </w:r>
          </w:p>
          <w:p w14:paraId="7A1C0334" w14:textId="77777777" w:rsidR="0090475E" w:rsidRDefault="0090475E" w:rsidP="0090475E">
            <w:pPr>
              <w:pStyle w:val="ListParagraph"/>
              <w:numPr>
                <w:ilvl w:val="0"/>
                <w:numId w:val="4"/>
              </w:numPr>
            </w:pPr>
            <w:r w:rsidRPr="008B26FE">
              <w:rPr>
                <w:b/>
                <w:bCs/>
              </w:rPr>
              <w:t>Comprehension</w:t>
            </w:r>
            <w:r>
              <w:t>: Your evidence highlights that you can identify critical aspects of your learning or explain what you've done to the author.</w:t>
            </w:r>
          </w:p>
          <w:p w14:paraId="64F3E435" w14:textId="1FB3DA14" w:rsidR="0090475E" w:rsidRPr="007023B1" w:rsidRDefault="0090475E" w:rsidP="0090475E">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76876B" w14:textId="77777777" w:rsidR="0090475E" w:rsidRPr="007023B1" w:rsidRDefault="0090475E" w:rsidP="0090475E">
            <w:pPr>
              <w:jc w:val="center"/>
            </w:pPr>
            <w:r w:rsidRPr="007023B1">
              <w:rPr>
                <w:rFonts w:eastAsia="Calibri"/>
              </w:rPr>
              <w:t>2</w:t>
            </w:r>
          </w:p>
          <w:p w14:paraId="06637EBA" w14:textId="1635E060" w:rsidR="0090475E" w:rsidRPr="007023B1" w:rsidRDefault="0090475E" w:rsidP="0090475E">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27FEE3C" w:rsidR="0090475E" w:rsidRPr="007023B1" w:rsidRDefault="0090475E" w:rsidP="0090475E">
            <w:pPr>
              <w:jc w:val="center"/>
            </w:pPr>
            <w:r w:rsidRPr="007023B1">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AE9DA99" w:rsidR="0090475E" w:rsidRPr="007023B1" w:rsidRDefault="0090475E" w:rsidP="0090475E">
            <w:pPr>
              <w:jc w:val="center"/>
            </w:pPr>
            <w:r w:rsidRPr="007023B1">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1B5B8387" w:rsidR="0090475E" w:rsidRPr="007023B1" w:rsidRDefault="0090475E" w:rsidP="0090475E">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2437EBBF" w:rsidR="0090475E" w:rsidRPr="007023B1" w:rsidRDefault="0090475E" w:rsidP="0090475E">
            <w:pPr>
              <w:jc w:val="center"/>
              <w:rPr>
                <w:color w:val="auto"/>
              </w:rPr>
            </w:pPr>
            <w:r w:rsidRPr="007023B1">
              <w:t>__/</w:t>
            </w:r>
            <w:r>
              <w:t xml:space="preserve"> 4</w:t>
            </w:r>
          </w:p>
        </w:tc>
      </w:tr>
      <w:tr w:rsidR="0090475E" w:rsidRPr="007023B1" w14:paraId="27F1FFDA"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90475E" w:rsidRPr="007023B1" w:rsidRDefault="0090475E" w:rsidP="0090475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90475E" w:rsidRPr="007E3502" w:rsidRDefault="0090475E" w:rsidP="0090475E">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90475E" w:rsidRPr="007E3502" w:rsidRDefault="0090475E" w:rsidP="0090475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90475E" w:rsidRPr="007E3502" w:rsidRDefault="0090475E" w:rsidP="0090475E">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02576EB4" w:rsidR="0090475E" w:rsidRPr="007E3502" w:rsidRDefault="0090475E" w:rsidP="0090475E">
            <w:pPr>
              <w:jc w:val="center"/>
              <w:rPr>
                <w:b/>
                <w:bCs/>
                <w:sz w:val="20"/>
                <w:szCs w:val="20"/>
              </w:rPr>
            </w:pPr>
            <w:r w:rsidRPr="007E3502">
              <w:rPr>
                <w:b/>
                <w:bCs/>
                <w:sz w:val="20"/>
                <w:szCs w:val="20"/>
              </w:rPr>
              <w:t xml:space="preserve">A _ / </w:t>
            </w:r>
            <w:r>
              <w:rPr>
                <w:b/>
                <w:bCs/>
                <w:sz w:val="20"/>
                <w:szCs w:val="20"/>
              </w:rPr>
              <w:t>36</w:t>
            </w:r>
          </w:p>
          <w:p w14:paraId="03E29EC8" w14:textId="7CB7D65B" w:rsidR="0090475E" w:rsidRPr="007E3502" w:rsidRDefault="0090475E" w:rsidP="0090475E">
            <w:pPr>
              <w:jc w:val="center"/>
              <w:rPr>
                <w:b/>
                <w:bCs/>
                <w:color w:val="auto"/>
              </w:rPr>
            </w:pPr>
            <w:r w:rsidRPr="007E3502">
              <w:rPr>
                <w:b/>
                <w:bCs/>
                <w:sz w:val="20"/>
                <w:szCs w:val="20"/>
              </w:rPr>
              <w:t xml:space="preserve">T _ / </w:t>
            </w:r>
            <w:r>
              <w:rPr>
                <w:b/>
                <w:bCs/>
                <w:sz w:val="20"/>
                <w:szCs w:val="20"/>
              </w:rPr>
              <w:t>18</w:t>
            </w:r>
          </w:p>
        </w:tc>
      </w:tr>
      <w:tr w:rsidR="00B31842" w:rsidRPr="007023B1" w14:paraId="3FB12E8B"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53EE2753" w:rsidR="00B31842" w:rsidRPr="007023B1" w:rsidRDefault="00B31842" w:rsidP="00B31842">
            <w:pPr>
              <w:rPr>
                <w:color w:val="auto"/>
                <w:kern w:val="0"/>
              </w:rPr>
            </w:pPr>
            <w:r>
              <w:rPr>
                <w:rFonts w:eastAsia="Calibri"/>
                <w:b/>
                <w:bCs/>
              </w:rPr>
              <w:t>Statement</w:t>
            </w:r>
            <w:r>
              <w:rPr>
                <w:rFonts w:eastAsia="Calibri"/>
                <w:b/>
                <w:bCs/>
              </w:rPr>
              <w:t xml:space="preserve">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9BE3E5" w14:textId="7721D646" w:rsidR="00B31842" w:rsidRDefault="00B31842" w:rsidP="00B31842">
            <w:pPr>
              <w:rPr>
                <w:rFonts w:eastAsia="Calibri"/>
                <w:sz w:val="22"/>
                <w:szCs w:val="22"/>
              </w:rPr>
            </w:pPr>
            <w:r>
              <w:rPr>
                <w:rFonts w:eastAsia="Calibri"/>
                <w:b/>
                <w:bCs/>
                <w:sz w:val="22"/>
                <w:szCs w:val="22"/>
              </w:rPr>
              <w:t>Statement</w:t>
            </w:r>
            <w:r w:rsidRPr="008B26FE">
              <w:rPr>
                <w:rFonts w:eastAsia="Calibri"/>
                <w:sz w:val="22"/>
                <w:szCs w:val="22"/>
              </w:rPr>
              <w:t xml:space="preserve">: </w:t>
            </w:r>
            <w:r w:rsidR="0092222E">
              <w:rPr>
                <w:rFonts w:eastAsia="Calibri"/>
                <w:sz w:val="22"/>
                <w:szCs w:val="22"/>
              </w:rPr>
              <w:t xml:space="preserve">What is wordle, and how does it work? How did you create a program that solves wordle? Explain in a way that an everyday person can understand. </w:t>
            </w:r>
          </w:p>
          <w:p w14:paraId="0D827347" w14:textId="77777777" w:rsidR="00B31842" w:rsidRDefault="00B31842" w:rsidP="00B31842">
            <w:pPr>
              <w:rPr>
                <w:rFonts w:eastAsia="Calibri"/>
                <w:sz w:val="22"/>
                <w:szCs w:val="22"/>
              </w:rPr>
            </w:pPr>
          </w:p>
          <w:p w14:paraId="608D2F47" w14:textId="77777777" w:rsidR="00B31842" w:rsidRPr="008B26FE" w:rsidRDefault="00B31842" w:rsidP="00B31842">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235B9162" w14:textId="77777777" w:rsidR="00B31842" w:rsidRDefault="00B31842" w:rsidP="00B31842">
            <w:pPr>
              <w:rPr>
                <w:rFonts w:eastAsia="Calibri"/>
                <w:sz w:val="22"/>
                <w:szCs w:val="22"/>
              </w:rPr>
            </w:pPr>
          </w:p>
          <w:p w14:paraId="0AE5273C" w14:textId="77777777" w:rsidR="00B31842" w:rsidRDefault="00B31842" w:rsidP="00B31842">
            <w:pPr>
              <w:rPr>
                <w:rFonts w:eastAsia="Calibri"/>
                <w:sz w:val="22"/>
                <w:szCs w:val="22"/>
              </w:rPr>
            </w:pPr>
            <w:r>
              <w:rPr>
                <w:rFonts w:eastAsia="Calibri"/>
                <w:sz w:val="22"/>
                <w:szCs w:val="22"/>
              </w:rPr>
              <w:lastRenderedPageBreak/>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141ED8FB" w14:textId="77777777" w:rsidR="00B31842" w:rsidRPr="008B26FE" w:rsidRDefault="00B31842" w:rsidP="00B31842">
            <w:pPr>
              <w:rPr>
                <w:rFonts w:eastAsia="Calibri"/>
                <w:sz w:val="22"/>
                <w:szCs w:val="22"/>
              </w:rPr>
            </w:pPr>
          </w:p>
          <w:p w14:paraId="7E76C0CA" w14:textId="77777777" w:rsidR="00B31842" w:rsidRPr="008B26FE" w:rsidRDefault="00B31842" w:rsidP="00B31842">
            <w:pPr>
              <w:rPr>
                <w:rFonts w:eastAsia="Calibri"/>
                <w:sz w:val="22"/>
                <w:szCs w:val="22"/>
              </w:rPr>
            </w:pPr>
          </w:p>
          <w:p w14:paraId="2CCEFAA6" w14:textId="77777777" w:rsidR="00B31842" w:rsidRPr="008B26FE" w:rsidRDefault="00B31842" w:rsidP="00B31842">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B727020" w14:textId="77777777" w:rsidR="00B31842" w:rsidRDefault="00B31842" w:rsidP="00B31842">
            <w:pPr>
              <w:pStyle w:val="ListParagraph"/>
              <w:numPr>
                <w:ilvl w:val="0"/>
                <w:numId w:val="6"/>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1044297C" w14:textId="77777777" w:rsidR="00B31842" w:rsidRPr="008B26FE" w:rsidRDefault="00B31842" w:rsidP="00B31842">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21F833D2" w14:textId="77777777" w:rsidR="00B31842" w:rsidRPr="008B26FE" w:rsidRDefault="00B31842" w:rsidP="00B31842">
            <w:pPr>
              <w:pStyle w:val="ListParagraph"/>
              <w:numPr>
                <w:ilvl w:val="0"/>
                <w:numId w:val="6"/>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49E8B47D" w14:textId="77777777" w:rsidR="00B31842" w:rsidRPr="008B26FE" w:rsidRDefault="00B31842" w:rsidP="00B31842">
            <w:pPr>
              <w:rPr>
                <w:rFonts w:eastAsia="Calibri"/>
                <w:sz w:val="22"/>
                <w:szCs w:val="22"/>
              </w:rPr>
            </w:pPr>
          </w:p>
          <w:p w14:paraId="7F60F7E6" w14:textId="77777777" w:rsidR="00B31842" w:rsidRPr="008B26FE" w:rsidRDefault="00B31842" w:rsidP="00B31842">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46132040" w14:textId="77777777" w:rsidR="00B31842" w:rsidRPr="008B26FE" w:rsidRDefault="00B31842" w:rsidP="00B31842">
            <w:pPr>
              <w:rPr>
                <w:rFonts w:eastAsia="Calibri"/>
                <w:sz w:val="22"/>
                <w:szCs w:val="22"/>
              </w:rPr>
            </w:pPr>
          </w:p>
          <w:p w14:paraId="66C90E17" w14:textId="77777777" w:rsidR="00B31842" w:rsidRPr="0028677B" w:rsidRDefault="00B31842" w:rsidP="00B31842">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4A2E7633" w14:textId="77777777" w:rsidR="00B31842" w:rsidRPr="0028677B" w:rsidRDefault="00B31842" w:rsidP="00B31842">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02FAB765" w14:textId="7379674E" w:rsidR="00B31842" w:rsidRPr="007023B1" w:rsidRDefault="00B31842" w:rsidP="00B31842">
            <w:pPr>
              <w:numPr>
                <w:ilvl w:val="0"/>
                <w:numId w:val="3"/>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3D99DCB7" w:rsidR="00B31842" w:rsidRPr="0028677B" w:rsidRDefault="00B31842" w:rsidP="00B31842">
            <w:pPr>
              <w:jc w:val="center"/>
              <w:rPr>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0D0D5D51" w:rsidR="00B31842" w:rsidRPr="007023B1" w:rsidRDefault="00B31842" w:rsidP="00B3184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246503FA" w:rsidR="00B31842" w:rsidRPr="007023B1" w:rsidRDefault="00B31842" w:rsidP="00B3184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56F63A06" w:rsidR="00B31842" w:rsidRPr="007023B1" w:rsidRDefault="00B31842" w:rsidP="00B31842">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51302A4A" w:rsidR="00B31842" w:rsidRPr="007023B1" w:rsidRDefault="00B31842" w:rsidP="00B31842">
            <w:pPr>
              <w:jc w:val="center"/>
              <w:rPr>
                <w:sz w:val="22"/>
                <w:szCs w:val="22"/>
              </w:rPr>
            </w:pPr>
            <w:r>
              <w:rPr>
                <w:sz w:val="22"/>
                <w:szCs w:val="22"/>
              </w:rPr>
              <w:t>__ / 4</w:t>
            </w:r>
          </w:p>
        </w:tc>
      </w:tr>
      <w:tr w:rsidR="00B31842" w:rsidRPr="007023B1" w14:paraId="121A935E"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2B0DC711" w:rsidR="00B31842" w:rsidRPr="007023B1" w:rsidRDefault="00B31842" w:rsidP="00B31842">
            <w:pPr>
              <w:rPr>
                <w:color w:val="auto"/>
                <w:kern w:val="0"/>
              </w:rPr>
            </w:pPr>
            <w:r>
              <w:rPr>
                <w:rFonts w:eastAsia="Calibri"/>
                <w:b/>
                <w:bCs/>
              </w:rPr>
              <w:t>Statement</w:t>
            </w:r>
            <w:r>
              <w:rPr>
                <w:rFonts w:eastAsia="Calibri"/>
                <w:b/>
                <w:bCs/>
              </w:rPr>
              <w:t xml:space="preserve">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55E7C" w14:textId="77777777" w:rsidR="0092222E" w:rsidRDefault="00B31842" w:rsidP="0092222E">
            <w:pPr>
              <w:rPr>
                <w:rFonts w:eastAsia="Calibri"/>
                <w:sz w:val="22"/>
                <w:szCs w:val="22"/>
              </w:rPr>
            </w:pPr>
            <w:r>
              <w:rPr>
                <w:rFonts w:eastAsia="Calibri"/>
                <w:b/>
                <w:bCs/>
                <w:sz w:val="22"/>
                <w:szCs w:val="22"/>
              </w:rPr>
              <w:t>Statement</w:t>
            </w:r>
            <w:r w:rsidRPr="008B26FE">
              <w:rPr>
                <w:rFonts w:eastAsia="Calibri"/>
                <w:sz w:val="22"/>
                <w:szCs w:val="22"/>
              </w:rPr>
              <w:t xml:space="preserve">: </w:t>
            </w:r>
            <w:r w:rsidR="0092222E">
              <w:rPr>
                <w:rFonts w:eastAsia="Calibri"/>
                <w:sz w:val="22"/>
                <w:szCs w:val="22"/>
              </w:rPr>
              <w:t xml:space="preserve">What are the challenges of incorporating/applying diverse concepts, principles, and theories to solve a complex problem? </w:t>
            </w:r>
          </w:p>
          <w:p w14:paraId="27A66F80" w14:textId="77777777" w:rsidR="0092222E" w:rsidRDefault="0092222E" w:rsidP="0092222E">
            <w:pPr>
              <w:rPr>
                <w:rFonts w:eastAsia="Calibri"/>
                <w:sz w:val="22"/>
                <w:szCs w:val="22"/>
              </w:rPr>
            </w:pPr>
          </w:p>
          <w:p w14:paraId="37103AAC" w14:textId="77777777" w:rsidR="0092222E" w:rsidRDefault="0092222E" w:rsidP="0092222E">
            <w:pPr>
              <w:rPr>
                <w:rFonts w:eastAsia="Calibri"/>
                <w:sz w:val="22"/>
                <w:szCs w:val="22"/>
              </w:rPr>
            </w:pPr>
            <w:r>
              <w:rPr>
                <w:rFonts w:eastAsia="Calibri"/>
                <w:sz w:val="22"/>
                <w:szCs w:val="22"/>
              </w:rPr>
              <w:t xml:space="preserve">Solving problems can be fun, but as our knowledge of programming grows, the number of abstractions that we need to incorporate and include becomes more complex. Tell us about how you managed this </w:t>
            </w:r>
            <w:r>
              <w:rPr>
                <w:rFonts w:eastAsia="Calibri"/>
                <w:sz w:val="22"/>
                <w:szCs w:val="22"/>
              </w:rPr>
              <w:lastRenderedPageBreak/>
              <w:t xml:space="preserve">task, what went right, what went wrong, and how would you manage this in the future? Provide examples. </w:t>
            </w:r>
          </w:p>
          <w:p w14:paraId="04A7A2AB" w14:textId="77777777" w:rsidR="0092222E" w:rsidRDefault="0092222E" w:rsidP="0092222E">
            <w:pPr>
              <w:rPr>
                <w:rFonts w:eastAsia="Calibri"/>
                <w:sz w:val="22"/>
                <w:szCs w:val="22"/>
              </w:rPr>
            </w:pPr>
          </w:p>
          <w:p w14:paraId="45164313" w14:textId="77777777" w:rsidR="00B31842" w:rsidRPr="008B26FE" w:rsidRDefault="00B31842" w:rsidP="00B31842">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0217FF2E" w14:textId="77777777" w:rsidR="00B31842" w:rsidRDefault="00B31842" w:rsidP="00B31842">
            <w:pPr>
              <w:rPr>
                <w:rFonts w:eastAsia="Calibri"/>
                <w:sz w:val="22"/>
                <w:szCs w:val="22"/>
              </w:rPr>
            </w:pPr>
          </w:p>
          <w:p w14:paraId="6DA541EE" w14:textId="77777777" w:rsidR="00B31842" w:rsidRDefault="00B31842" w:rsidP="00B31842">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77DF2678" w14:textId="77777777" w:rsidR="00B31842" w:rsidRPr="008B26FE" w:rsidRDefault="00B31842" w:rsidP="00B31842">
            <w:pPr>
              <w:rPr>
                <w:rFonts w:eastAsia="Calibri"/>
                <w:sz w:val="22"/>
                <w:szCs w:val="22"/>
              </w:rPr>
            </w:pPr>
          </w:p>
          <w:p w14:paraId="46D3C6CD" w14:textId="77777777" w:rsidR="00B31842" w:rsidRPr="008B26FE" w:rsidRDefault="00B31842" w:rsidP="00B31842">
            <w:pPr>
              <w:rPr>
                <w:rFonts w:eastAsia="Calibri"/>
                <w:sz w:val="22"/>
                <w:szCs w:val="22"/>
              </w:rPr>
            </w:pPr>
          </w:p>
          <w:p w14:paraId="457E6E07" w14:textId="77777777" w:rsidR="00B31842" w:rsidRPr="008B26FE" w:rsidRDefault="00B31842" w:rsidP="00B31842">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E4FEE4B" w14:textId="77777777" w:rsidR="00B31842" w:rsidRDefault="00B31842" w:rsidP="00B31842">
            <w:pPr>
              <w:pStyle w:val="ListParagraph"/>
              <w:numPr>
                <w:ilvl w:val="0"/>
                <w:numId w:val="6"/>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7B756E5C" w14:textId="77777777" w:rsidR="00B31842" w:rsidRPr="008B26FE" w:rsidRDefault="00B31842" w:rsidP="00B31842">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6317CBB0" w14:textId="77777777" w:rsidR="00B31842" w:rsidRPr="008B26FE" w:rsidRDefault="00B31842" w:rsidP="00B31842">
            <w:pPr>
              <w:pStyle w:val="ListParagraph"/>
              <w:numPr>
                <w:ilvl w:val="0"/>
                <w:numId w:val="6"/>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22EDF9FA" w14:textId="77777777" w:rsidR="00B31842" w:rsidRPr="008B26FE" w:rsidRDefault="00B31842" w:rsidP="00B31842">
            <w:pPr>
              <w:rPr>
                <w:rFonts w:eastAsia="Calibri"/>
                <w:sz w:val="22"/>
                <w:szCs w:val="22"/>
              </w:rPr>
            </w:pPr>
          </w:p>
          <w:p w14:paraId="1E9BB9E6" w14:textId="77777777" w:rsidR="00B31842" w:rsidRPr="008B26FE" w:rsidRDefault="00B31842" w:rsidP="00B31842">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7376A5F" w14:textId="77777777" w:rsidR="00B31842" w:rsidRPr="008B26FE" w:rsidRDefault="00B31842" w:rsidP="00B31842">
            <w:pPr>
              <w:rPr>
                <w:rFonts w:eastAsia="Calibri"/>
                <w:sz w:val="22"/>
                <w:szCs w:val="22"/>
              </w:rPr>
            </w:pPr>
          </w:p>
          <w:p w14:paraId="03F892BC" w14:textId="77777777" w:rsidR="00B31842" w:rsidRPr="0028677B" w:rsidRDefault="00B31842" w:rsidP="00B31842">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7221F010" w14:textId="77777777" w:rsidR="00B31842" w:rsidRPr="0028677B" w:rsidRDefault="00B31842" w:rsidP="00B31842">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1FD508A4" w14:textId="1B0397BE" w:rsidR="00B31842" w:rsidRPr="0028677B" w:rsidRDefault="00B31842" w:rsidP="00B31842">
            <w:pPr>
              <w:pStyle w:val="ListParagraph"/>
              <w:numPr>
                <w:ilvl w:val="0"/>
                <w:numId w:val="7"/>
              </w:numPr>
              <w:rPr>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r>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C7B688" w14:textId="1ABB8D3E" w:rsidR="00B31842" w:rsidRPr="007023B1" w:rsidRDefault="00B31842" w:rsidP="00B31842">
            <w:pPr>
              <w:jc w:val="center"/>
              <w:rPr>
                <w:color w:val="auto"/>
                <w:kern w:val="0"/>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12F1D98" w:rsidR="00B31842" w:rsidRPr="007023B1" w:rsidRDefault="00B31842" w:rsidP="00B3184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7F665867" w:rsidR="00B31842" w:rsidRPr="007023B1" w:rsidRDefault="00B31842" w:rsidP="00B3184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FE0910E" w14:textId="6C880206" w:rsidR="00B31842" w:rsidRPr="007023B1" w:rsidRDefault="00B31842" w:rsidP="00B31842">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97C2D8" w14:textId="189BFA75" w:rsidR="00B31842" w:rsidRPr="007023B1" w:rsidRDefault="00B31842" w:rsidP="00B31842">
            <w:pPr>
              <w:jc w:val="center"/>
              <w:rPr>
                <w:sz w:val="22"/>
                <w:szCs w:val="22"/>
              </w:rPr>
            </w:pPr>
            <w:r>
              <w:rPr>
                <w:sz w:val="22"/>
                <w:szCs w:val="22"/>
              </w:rPr>
              <w:t>__ / 4</w:t>
            </w:r>
          </w:p>
        </w:tc>
      </w:tr>
      <w:tr w:rsidR="00B31842" w:rsidRPr="007023B1" w14:paraId="1262F985"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6C403C7B" w:rsidR="00B31842" w:rsidRPr="007E3502" w:rsidRDefault="00B31842" w:rsidP="00B31842">
            <w:pPr>
              <w:rPr>
                <w:rFonts w:eastAsia="Calibri"/>
                <w:b/>
                <w:bCs/>
              </w:rPr>
            </w:pPr>
            <w:r>
              <w:rPr>
                <w:rFonts w:eastAsia="Calibri"/>
                <w:b/>
                <w:bCs/>
              </w:rPr>
              <w:lastRenderedPageBreak/>
              <w:t>Statement</w:t>
            </w:r>
            <w:r>
              <w:rPr>
                <w:rFonts w:eastAsia="Calibri"/>
                <w:b/>
                <w:bCs/>
              </w:rPr>
              <w:t xml:space="preserve">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8E30AB" w14:textId="09B488DE" w:rsidR="00B31842" w:rsidRDefault="00B31842" w:rsidP="00B31842">
            <w:pPr>
              <w:rPr>
                <w:rFonts w:eastAsia="Calibri"/>
                <w:sz w:val="22"/>
                <w:szCs w:val="22"/>
              </w:rPr>
            </w:pPr>
            <w:r>
              <w:rPr>
                <w:rFonts w:eastAsia="Calibri"/>
                <w:b/>
                <w:bCs/>
                <w:sz w:val="22"/>
                <w:szCs w:val="22"/>
              </w:rPr>
              <w:t>Statement</w:t>
            </w:r>
            <w:r w:rsidRPr="008B26FE">
              <w:rPr>
                <w:rFonts w:eastAsia="Calibri"/>
                <w:sz w:val="22"/>
                <w:szCs w:val="22"/>
              </w:rPr>
              <w:t xml:space="preserve">: </w:t>
            </w:r>
            <w:r w:rsidR="0092222E">
              <w:rPr>
                <w:rFonts w:eastAsia="Calibri"/>
                <w:sz w:val="22"/>
                <w:szCs w:val="22"/>
              </w:rPr>
              <w:t xml:space="preserve">The previous assessment item asked students to become an expert on one of the wordle game client/player features. Review some of the tutorials that students generated and identify some things you could have used to enhance your tutorials. This enhancement could be good things you should include in the future or a 'here be dragons' moment. </w:t>
            </w:r>
          </w:p>
          <w:p w14:paraId="6DF3636B" w14:textId="2D39F79C" w:rsidR="0092222E" w:rsidRDefault="0092222E" w:rsidP="00B31842">
            <w:pPr>
              <w:rPr>
                <w:rFonts w:eastAsia="Calibri"/>
                <w:sz w:val="22"/>
                <w:szCs w:val="22"/>
              </w:rPr>
            </w:pPr>
          </w:p>
          <w:p w14:paraId="23DCD957" w14:textId="003B6602" w:rsidR="0092222E" w:rsidRDefault="0092222E" w:rsidP="00B31842">
            <w:pPr>
              <w:rPr>
                <w:rFonts w:eastAsia="Calibri"/>
                <w:sz w:val="22"/>
                <w:szCs w:val="22"/>
              </w:rPr>
            </w:pPr>
            <w:r>
              <w:rPr>
                <w:rFonts w:eastAsia="Calibri"/>
                <w:sz w:val="22"/>
                <w:szCs w:val="22"/>
              </w:rPr>
              <w:t xml:space="preserve">Feel free to </w:t>
            </w:r>
            <w:proofErr w:type="gramStart"/>
            <w:r>
              <w:rPr>
                <w:rFonts w:eastAsia="Calibri"/>
                <w:sz w:val="22"/>
                <w:szCs w:val="22"/>
              </w:rPr>
              <w:t>compare and contrast</w:t>
            </w:r>
            <w:proofErr w:type="gramEnd"/>
            <w:r>
              <w:rPr>
                <w:rFonts w:eastAsia="Calibri"/>
                <w:sz w:val="22"/>
                <w:szCs w:val="22"/>
              </w:rPr>
              <w:t xml:space="preserve"> between your work or others. What worked in them what didn’t work. </w:t>
            </w:r>
          </w:p>
          <w:p w14:paraId="15EDCF10" w14:textId="77777777" w:rsidR="00B31842" w:rsidRDefault="00B31842" w:rsidP="00B31842">
            <w:pPr>
              <w:rPr>
                <w:rFonts w:eastAsia="Calibri"/>
                <w:sz w:val="22"/>
                <w:szCs w:val="22"/>
              </w:rPr>
            </w:pPr>
          </w:p>
          <w:p w14:paraId="5F2D6277" w14:textId="77777777" w:rsidR="00B31842" w:rsidRPr="008B26FE" w:rsidRDefault="00B31842" w:rsidP="00B31842">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6B275E46" w14:textId="77777777" w:rsidR="00B31842" w:rsidRDefault="00B31842" w:rsidP="00B31842">
            <w:pPr>
              <w:rPr>
                <w:rFonts w:eastAsia="Calibri"/>
                <w:sz w:val="22"/>
                <w:szCs w:val="22"/>
              </w:rPr>
            </w:pPr>
          </w:p>
          <w:p w14:paraId="6058849C" w14:textId="77777777" w:rsidR="00B31842" w:rsidRDefault="00B31842" w:rsidP="00B31842">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3EE44524" w14:textId="77777777" w:rsidR="00B31842" w:rsidRPr="008B26FE" w:rsidRDefault="00B31842" w:rsidP="00B31842">
            <w:pPr>
              <w:rPr>
                <w:rFonts w:eastAsia="Calibri"/>
                <w:sz w:val="22"/>
                <w:szCs w:val="22"/>
              </w:rPr>
            </w:pPr>
          </w:p>
          <w:p w14:paraId="563D4234" w14:textId="77777777" w:rsidR="00B31842" w:rsidRPr="008B26FE" w:rsidRDefault="00B31842" w:rsidP="00B31842">
            <w:pPr>
              <w:rPr>
                <w:rFonts w:eastAsia="Calibri"/>
                <w:sz w:val="22"/>
                <w:szCs w:val="22"/>
              </w:rPr>
            </w:pPr>
          </w:p>
          <w:p w14:paraId="0721B3B7" w14:textId="77777777" w:rsidR="00B31842" w:rsidRPr="008B26FE" w:rsidRDefault="00B31842" w:rsidP="00B31842">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32F81965" w14:textId="77777777" w:rsidR="00B31842" w:rsidRDefault="00B31842" w:rsidP="00B31842">
            <w:pPr>
              <w:pStyle w:val="ListParagraph"/>
              <w:numPr>
                <w:ilvl w:val="0"/>
                <w:numId w:val="6"/>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72F30E15" w14:textId="77777777" w:rsidR="00B31842" w:rsidRPr="008B26FE" w:rsidRDefault="00B31842" w:rsidP="00B31842">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71702606" w14:textId="77777777" w:rsidR="00B31842" w:rsidRPr="008B26FE" w:rsidRDefault="00B31842" w:rsidP="00B31842">
            <w:pPr>
              <w:pStyle w:val="ListParagraph"/>
              <w:numPr>
                <w:ilvl w:val="0"/>
                <w:numId w:val="6"/>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766FB1AE" w14:textId="77777777" w:rsidR="00B31842" w:rsidRPr="008B26FE" w:rsidRDefault="00B31842" w:rsidP="00B31842">
            <w:pPr>
              <w:rPr>
                <w:rFonts w:eastAsia="Calibri"/>
                <w:sz w:val="22"/>
                <w:szCs w:val="22"/>
              </w:rPr>
            </w:pPr>
          </w:p>
          <w:p w14:paraId="36006A01" w14:textId="77777777" w:rsidR="00B31842" w:rsidRPr="008B26FE" w:rsidRDefault="00B31842" w:rsidP="00B31842">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48EF83B3" w14:textId="77777777" w:rsidR="00B31842" w:rsidRPr="008B26FE" w:rsidRDefault="00B31842" w:rsidP="00B31842">
            <w:pPr>
              <w:rPr>
                <w:rFonts w:eastAsia="Calibri"/>
                <w:sz w:val="22"/>
                <w:szCs w:val="22"/>
              </w:rPr>
            </w:pPr>
          </w:p>
          <w:p w14:paraId="279C53FA" w14:textId="77777777" w:rsidR="00B31842" w:rsidRPr="0028677B" w:rsidRDefault="00B31842" w:rsidP="00B31842">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334E7184" w14:textId="77777777" w:rsidR="00B31842" w:rsidRPr="0028677B" w:rsidRDefault="00B31842" w:rsidP="00B31842">
            <w:pPr>
              <w:pStyle w:val="ListParagraph"/>
              <w:numPr>
                <w:ilvl w:val="0"/>
                <w:numId w:val="7"/>
              </w:numPr>
              <w:rPr>
                <w:rFonts w:eastAsia="Calibri"/>
                <w:sz w:val="22"/>
                <w:szCs w:val="22"/>
              </w:rPr>
            </w:pPr>
            <w:r w:rsidRPr="0028677B">
              <w:rPr>
                <w:rFonts w:eastAsia="Calibri"/>
                <w:b/>
                <w:bCs/>
                <w:sz w:val="22"/>
                <w:szCs w:val="22"/>
              </w:rPr>
              <w:lastRenderedPageBreak/>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4D593F88" w14:textId="6365AAAB" w:rsidR="00B31842" w:rsidRPr="0028677B" w:rsidRDefault="00B31842" w:rsidP="00B31842">
            <w:pPr>
              <w:pStyle w:val="ListParagraph"/>
              <w:numPr>
                <w:ilvl w:val="0"/>
                <w:numId w:val="7"/>
              </w:numPr>
              <w:rPr>
                <w:rFonts w:eastAsia="Calibri"/>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E7127B" w14:textId="220AE947" w:rsidR="00B31842" w:rsidRPr="007023B1" w:rsidRDefault="00B31842" w:rsidP="00B31842">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09FD6A23" w:rsidR="00B31842" w:rsidRPr="007023B1" w:rsidRDefault="00B31842" w:rsidP="00B3184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20C7C194" w:rsidR="00B31842" w:rsidRPr="007023B1" w:rsidRDefault="00B31842" w:rsidP="00B3184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74BAE0" w14:textId="5A169B36" w:rsidR="00B31842" w:rsidRPr="007023B1" w:rsidRDefault="00B31842" w:rsidP="00B31842">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31C517" w14:textId="1FC28DC3" w:rsidR="00B31842" w:rsidRPr="007023B1" w:rsidRDefault="00B31842" w:rsidP="00B31842">
            <w:pPr>
              <w:jc w:val="center"/>
              <w:rPr>
                <w:sz w:val="22"/>
                <w:szCs w:val="22"/>
              </w:rPr>
            </w:pPr>
            <w:r>
              <w:rPr>
                <w:sz w:val="22"/>
                <w:szCs w:val="22"/>
              </w:rPr>
              <w:t>__ / 4</w:t>
            </w:r>
          </w:p>
        </w:tc>
      </w:tr>
      <w:tr w:rsidR="00B31842" w:rsidRPr="007023B1" w14:paraId="2875C928"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D7EFDE" w14:textId="05C53F3F" w:rsidR="00B31842" w:rsidRDefault="00B31842" w:rsidP="00B31842">
            <w:pPr>
              <w:rPr>
                <w:rFonts w:eastAsia="Calibri"/>
                <w:b/>
                <w:bCs/>
              </w:rPr>
            </w:pPr>
            <w:r>
              <w:rPr>
                <w:rFonts w:eastAsia="Calibri"/>
                <w:b/>
                <w:bCs/>
              </w:rPr>
              <w:t>Audio Pres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17F959" w14:textId="77777777" w:rsidR="00B31842" w:rsidRDefault="00B31842" w:rsidP="00B31842">
            <w:pPr>
              <w:rPr>
                <w:rFonts w:eastAsia="Calibri"/>
                <w:sz w:val="22"/>
                <w:szCs w:val="22"/>
              </w:rPr>
            </w:pPr>
            <w:r w:rsidRPr="009B1BBC">
              <w:rPr>
                <w:rFonts w:eastAsia="Calibri"/>
                <w:b/>
                <w:bCs/>
                <w:sz w:val="22"/>
                <w:szCs w:val="22"/>
              </w:rPr>
              <w:t>You have submitted evidence of a presentation</w:t>
            </w:r>
            <w:r>
              <w:rPr>
                <w:rFonts w:eastAsia="Calibri"/>
                <w:sz w:val="22"/>
                <w:szCs w:val="22"/>
              </w:rPr>
              <w:t xml:space="preserve">. This presentation is </w:t>
            </w:r>
            <w:r w:rsidRPr="009B1BBC">
              <w:rPr>
                <w:rFonts w:eastAsia="Calibri"/>
                <w:b/>
                <w:bCs/>
                <w:sz w:val="22"/>
                <w:szCs w:val="22"/>
              </w:rPr>
              <w:t>intended to be spoken</w:t>
            </w:r>
            <w:r>
              <w:rPr>
                <w:rFonts w:eastAsia="Calibri"/>
                <w:sz w:val="22"/>
                <w:szCs w:val="22"/>
              </w:rPr>
              <w:t xml:space="preserve"> but can be negotiated. The presentation elevates the poster </w:t>
            </w:r>
            <w:r w:rsidRPr="009B1BBC">
              <w:rPr>
                <w:rFonts w:eastAsia="Calibri"/>
                <w:b/>
                <w:bCs/>
                <w:sz w:val="22"/>
                <w:szCs w:val="22"/>
              </w:rPr>
              <w:t>by providing additional information via extrapolation</w:t>
            </w:r>
            <w:r>
              <w:rPr>
                <w:rFonts w:eastAsia="Calibri"/>
                <w:sz w:val="22"/>
                <w:szCs w:val="22"/>
              </w:rPr>
              <w:t xml:space="preserve"> of the facts included in the poster. </w:t>
            </w:r>
          </w:p>
          <w:p w14:paraId="61C5C4A4" w14:textId="77777777" w:rsidR="00B31842" w:rsidRDefault="00B31842" w:rsidP="00B31842">
            <w:pPr>
              <w:rPr>
                <w:rFonts w:eastAsia="Calibri"/>
                <w:sz w:val="22"/>
                <w:szCs w:val="22"/>
              </w:rPr>
            </w:pPr>
          </w:p>
          <w:p w14:paraId="7B15A469" w14:textId="77777777" w:rsidR="00B31842" w:rsidRDefault="00B31842" w:rsidP="00B31842">
            <w:pPr>
              <w:rPr>
                <w:rFonts w:eastAsia="Calibri"/>
                <w:sz w:val="22"/>
                <w:szCs w:val="22"/>
              </w:rPr>
            </w:pPr>
            <w:r w:rsidRPr="009B1BBC">
              <w:rPr>
                <w:rFonts w:eastAsia="Calibri"/>
                <w:b/>
                <w:bCs/>
                <w:sz w:val="22"/>
                <w:szCs w:val="22"/>
              </w:rPr>
              <w:t>The presentation is not long</w:t>
            </w:r>
            <w:r>
              <w:rPr>
                <w:rFonts w:eastAsia="Calibri"/>
                <w:sz w:val="22"/>
                <w:szCs w:val="22"/>
              </w:rPr>
              <w:t xml:space="preserve">. No more than 5 minutes. You pitched your </w:t>
            </w:r>
            <w:r w:rsidRPr="009B1BBC">
              <w:rPr>
                <w:rFonts w:eastAsia="Calibri"/>
                <w:b/>
                <w:bCs/>
                <w:sz w:val="22"/>
                <w:szCs w:val="22"/>
              </w:rPr>
              <w:t>presentation as if it could replace a physical showcase</w:t>
            </w:r>
            <w:r>
              <w:rPr>
                <w:rFonts w:eastAsia="Calibri"/>
                <w:sz w:val="22"/>
                <w:szCs w:val="22"/>
              </w:rPr>
              <w:t xml:space="preserve">. The production recording itself is not being assessed; instead, you will </w:t>
            </w:r>
            <w:r w:rsidRPr="009B1BBC">
              <w:rPr>
                <w:rFonts w:eastAsia="Calibri"/>
                <w:b/>
                <w:bCs/>
                <w:sz w:val="22"/>
                <w:szCs w:val="22"/>
              </w:rPr>
              <w:t>be evaluated on your ability to extrapolate and expand your content</w:t>
            </w:r>
            <w:r>
              <w:rPr>
                <w:rFonts w:eastAsia="Calibri"/>
                <w:sz w:val="22"/>
                <w:szCs w:val="22"/>
              </w:rPr>
              <w:t xml:space="preserve"> to expand the significant points to provide more details briefly. </w:t>
            </w:r>
          </w:p>
          <w:p w14:paraId="08515260" w14:textId="77777777" w:rsidR="00B31842" w:rsidRDefault="00B31842" w:rsidP="00B31842">
            <w:pPr>
              <w:rPr>
                <w:rFonts w:eastAsia="Calibri"/>
                <w:sz w:val="22"/>
                <w:szCs w:val="22"/>
              </w:rPr>
            </w:pPr>
          </w:p>
          <w:p w14:paraId="32D1D4AA" w14:textId="77777777" w:rsidR="00B31842" w:rsidRDefault="00B31842" w:rsidP="00B31842">
            <w:pPr>
              <w:rPr>
                <w:rFonts w:eastAsia="Calibri"/>
                <w:sz w:val="22"/>
                <w:szCs w:val="22"/>
              </w:rPr>
            </w:pPr>
            <w:r>
              <w:rPr>
                <w:rFonts w:eastAsia="Calibri"/>
                <w:sz w:val="22"/>
                <w:szCs w:val="22"/>
              </w:rP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36D8428B" w14:textId="77777777" w:rsidR="00B31842" w:rsidRPr="008B26FE" w:rsidRDefault="00B31842" w:rsidP="00B31842">
            <w:pPr>
              <w:rPr>
                <w:rFonts w:eastAsia="Calibri"/>
                <w:sz w:val="22"/>
                <w:szCs w:val="22"/>
              </w:rPr>
            </w:pPr>
          </w:p>
          <w:p w14:paraId="217D9E99" w14:textId="77777777" w:rsidR="00B31842" w:rsidRPr="008B26FE" w:rsidRDefault="00B31842" w:rsidP="00B31842">
            <w:pPr>
              <w:rPr>
                <w:rFonts w:eastAsia="Calibri"/>
                <w:sz w:val="22"/>
                <w:szCs w:val="22"/>
              </w:rPr>
            </w:pPr>
          </w:p>
          <w:p w14:paraId="6B3A0DB9" w14:textId="77777777" w:rsidR="00B31842" w:rsidRPr="008B26FE" w:rsidRDefault="00B31842" w:rsidP="00B31842">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2D2D709D" w14:textId="77777777" w:rsidR="00B31842" w:rsidRDefault="00B31842" w:rsidP="00B31842">
            <w:pPr>
              <w:pStyle w:val="ListParagraph"/>
              <w:numPr>
                <w:ilvl w:val="0"/>
                <w:numId w:val="6"/>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4345FAFF" w14:textId="77777777" w:rsidR="00B31842" w:rsidRPr="008B26FE" w:rsidRDefault="00B31842" w:rsidP="00B31842">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6EBAD8CF" w14:textId="77777777" w:rsidR="00B31842" w:rsidRPr="008B26FE" w:rsidRDefault="00B31842" w:rsidP="00B31842">
            <w:pPr>
              <w:pStyle w:val="ListParagraph"/>
              <w:numPr>
                <w:ilvl w:val="0"/>
                <w:numId w:val="6"/>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111C64AE" w14:textId="77777777" w:rsidR="00B31842" w:rsidRPr="008B26FE" w:rsidRDefault="00B31842" w:rsidP="00B31842">
            <w:pPr>
              <w:rPr>
                <w:rFonts w:eastAsia="Calibri"/>
                <w:sz w:val="22"/>
                <w:szCs w:val="22"/>
              </w:rPr>
            </w:pPr>
          </w:p>
          <w:p w14:paraId="094F14D9" w14:textId="77777777" w:rsidR="00B31842" w:rsidRPr="008B26FE" w:rsidRDefault="00B31842" w:rsidP="00B31842">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39DF6DB3" w14:textId="77777777" w:rsidR="00B31842" w:rsidRPr="008B26FE" w:rsidRDefault="00B31842" w:rsidP="00B31842">
            <w:pPr>
              <w:rPr>
                <w:rFonts w:eastAsia="Calibri"/>
                <w:sz w:val="22"/>
                <w:szCs w:val="22"/>
              </w:rPr>
            </w:pPr>
          </w:p>
          <w:p w14:paraId="4B802D97" w14:textId="77777777" w:rsidR="00B31842" w:rsidRPr="0028677B" w:rsidRDefault="00B31842" w:rsidP="00B31842">
            <w:pPr>
              <w:pStyle w:val="ListParagraph"/>
              <w:numPr>
                <w:ilvl w:val="0"/>
                <w:numId w:val="7"/>
              </w:numPr>
              <w:rPr>
                <w:rFonts w:eastAsia="Calibri"/>
                <w:sz w:val="22"/>
                <w:szCs w:val="22"/>
              </w:rPr>
            </w:pPr>
            <w:r w:rsidRPr="0028677B">
              <w:rPr>
                <w:rFonts w:eastAsia="Calibri"/>
                <w:b/>
                <w:bCs/>
                <w:sz w:val="22"/>
                <w:szCs w:val="22"/>
              </w:rPr>
              <w:lastRenderedPageBreak/>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0F61D13A" w14:textId="77777777" w:rsidR="00B31842" w:rsidRPr="0028677B" w:rsidRDefault="00B31842" w:rsidP="00B31842">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5019DFE1" w14:textId="36A4499B" w:rsidR="00B31842" w:rsidRPr="008B26FE" w:rsidRDefault="00B31842" w:rsidP="00B31842">
            <w:pPr>
              <w:rPr>
                <w:rFonts w:eastAsia="Calibri"/>
                <w:b/>
                <w:bCs/>
                <w:sz w:val="22"/>
                <w:szCs w:val="22"/>
              </w:rPr>
            </w:pPr>
            <w:r w:rsidRPr="000C2FB5">
              <w:rPr>
                <w:rFonts w:eastAsia="Calibri"/>
                <w:b/>
                <w:bCs/>
                <w:sz w:val="22"/>
                <w:szCs w:val="22"/>
              </w:rPr>
              <w:t>Transferal</w:t>
            </w:r>
            <w:r w:rsidRPr="000C2FB5">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AE987A" w14:textId="57A8873D" w:rsidR="00B31842" w:rsidRPr="007023B1" w:rsidRDefault="00B31842" w:rsidP="00B31842">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41C3CB6" w14:textId="77591762" w:rsidR="00B31842" w:rsidRPr="007023B1" w:rsidRDefault="00B31842" w:rsidP="00B3184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0A51FB65" w14:textId="2FE2FDD8" w:rsidR="00B31842" w:rsidRPr="007023B1" w:rsidRDefault="00B31842" w:rsidP="00B3184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2310908" w14:textId="77777777" w:rsidR="00B31842" w:rsidRDefault="00B31842" w:rsidP="00B31842">
            <w:pPr>
              <w:jc w:val="center"/>
              <w:rPr>
                <w:sz w:val="22"/>
                <w:szCs w:val="22"/>
              </w:rPr>
            </w:pPr>
            <w:r>
              <w:rPr>
                <w:sz w:val="22"/>
                <w:szCs w:val="22"/>
              </w:rPr>
              <w:t>A x1</w:t>
            </w:r>
          </w:p>
          <w:p w14:paraId="06260D0A" w14:textId="1E344F46" w:rsidR="00B31842" w:rsidRDefault="00B31842" w:rsidP="00B31842">
            <w:pPr>
              <w:jc w:val="center"/>
              <w:rPr>
                <w:sz w:val="22"/>
                <w:szCs w:val="22"/>
              </w:rPr>
            </w:pPr>
            <w:r>
              <w:rPr>
                <w:sz w:val="22"/>
                <w:szCs w:val="22"/>
              </w:rPr>
              <w:t>T 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7D20253" w14:textId="77777777" w:rsidR="00B31842" w:rsidRDefault="00B31842" w:rsidP="00B31842">
            <w:pPr>
              <w:jc w:val="center"/>
              <w:rPr>
                <w:sz w:val="22"/>
                <w:szCs w:val="22"/>
              </w:rPr>
            </w:pPr>
            <w:r>
              <w:rPr>
                <w:sz w:val="22"/>
                <w:szCs w:val="22"/>
              </w:rPr>
              <w:t>A __ / 4</w:t>
            </w:r>
          </w:p>
          <w:p w14:paraId="7CCEE6B6" w14:textId="2EB01873" w:rsidR="00B31842" w:rsidRDefault="00B31842" w:rsidP="00B31842">
            <w:pPr>
              <w:jc w:val="center"/>
              <w:rPr>
                <w:sz w:val="22"/>
                <w:szCs w:val="22"/>
              </w:rPr>
            </w:pPr>
            <w:r>
              <w:rPr>
                <w:sz w:val="22"/>
                <w:szCs w:val="22"/>
              </w:rPr>
              <w:t>T __ / 8</w:t>
            </w:r>
          </w:p>
        </w:tc>
      </w:tr>
      <w:tr w:rsidR="00B31842" w:rsidRPr="007023B1" w14:paraId="4CA985D9"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B31842" w:rsidRPr="007023B1" w:rsidRDefault="00B31842" w:rsidP="00B31842"/>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A932174" w:rsidR="00B31842" w:rsidRPr="007E3502" w:rsidRDefault="00B31842" w:rsidP="00B31842">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B31842" w:rsidRPr="007E3502" w:rsidRDefault="00B31842" w:rsidP="00B3184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6FE86EE0" w:rsidR="00B31842" w:rsidRPr="007E3502" w:rsidRDefault="00B31842" w:rsidP="00B3184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8A2000D" w14:textId="77777777" w:rsidR="00B31842" w:rsidRPr="007E3502" w:rsidRDefault="00B31842" w:rsidP="00B31842">
            <w:pPr>
              <w:jc w:val="center"/>
              <w:rPr>
                <w:b/>
                <w:bCs/>
                <w:color w:val="auto"/>
              </w:rPr>
            </w:pPr>
            <w:r w:rsidRPr="007E3502">
              <w:rPr>
                <w:b/>
                <w:bCs/>
              </w:rPr>
              <w:t>A __/</w:t>
            </w:r>
            <w:r>
              <w:rPr>
                <w:b/>
                <w:bCs/>
              </w:rPr>
              <w:t>16</w:t>
            </w:r>
          </w:p>
          <w:p w14:paraId="16260C10" w14:textId="29E8E537" w:rsidR="00B31842" w:rsidRPr="007E3502" w:rsidRDefault="00B31842" w:rsidP="00B31842">
            <w:pPr>
              <w:jc w:val="center"/>
              <w:rPr>
                <w:b/>
                <w:bCs/>
                <w:color w:val="auto"/>
              </w:rPr>
            </w:pPr>
            <w:r w:rsidRPr="007E3502">
              <w:rPr>
                <w:b/>
                <w:bCs/>
              </w:rPr>
              <w:t>T __/</w:t>
            </w:r>
            <w:r>
              <w:rPr>
                <w:b/>
                <w:bCs/>
              </w:rPr>
              <w:t>20</w:t>
            </w:r>
          </w:p>
        </w:tc>
      </w:tr>
      <w:tr w:rsidR="00B31842" w:rsidRPr="007023B1" w14:paraId="64805948"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44918FF7" w:rsidR="00B31842" w:rsidRPr="007E3502" w:rsidRDefault="00B31842" w:rsidP="00B31842">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06608A9" w:rsidR="00B31842" w:rsidRPr="007023B1" w:rsidRDefault="00B31842" w:rsidP="00B31842">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easily follow the submission flow</w:t>
            </w:r>
            <w:r w:rsidRPr="007023B1">
              <w:t>.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1E3EF520" w:rsidR="00B31842" w:rsidRPr="007023B1" w:rsidRDefault="00B31842" w:rsidP="00B31842">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13803E7A" w:rsidR="00B31842" w:rsidRPr="007023B1" w:rsidRDefault="00B31842" w:rsidP="00B31842">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4DC944EB" w:rsidR="00B31842" w:rsidRPr="007023B1" w:rsidRDefault="00B31842" w:rsidP="00B31842">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06BE1E1A" w:rsidR="00B31842" w:rsidRPr="007023B1" w:rsidRDefault="00B31842" w:rsidP="00B31842">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6DBA91DB" w:rsidR="00B31842" w:rsidRPr="007023B1" w:rsidRDefault="00B31842" w:rsidP="00B31842">
            <w:pPr>
              <w:jc w:val="center"/>
              <w:rPr>
                <w:color w:val="auto"/>
              </w:rPr>
            </w:pPr>
            <w:r w:rsidRPr="007023B1">
              <w:t>__ / 8</w:t>
            </w:r>
          </w:p>
        </w:tc>
      </w:tr>
      <w:tr w:rsidR="00B31842" w:rsidRPr="007023B1" w14:paraId="20D278E1"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593029AD" w:rsidR="00B31842" w:rsidRPr="007E3502" w:rsidRDefault="00B31842" w:rsidP="00B31842">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65C4AFF6" w:rsidR="00B31842" w:rsidRPr="007023B1" w:rsidRDefault="00B31842" w:rsidP="00B31842">
            <w:pPr>
              <w:rPr>
                <w:color w:val="auto"/>
              </w:rPr>
            </w:pPr>
            <w:r w:rsidRPr="007E3502">
              <w:rPr>
                <w:b/>
                <w:bCs/>
              </w:rPr>
              <w:t>Students have</w:t>
            </w:r>
            <w:r w:rsidRPr="007023B1">
              <w:t xml:space="preserve"> </w:t>
            </w:r>
            <w:r w:rsidRPr="007E3502">
              <w:rPr>
                <w:b/>
                <w:bCs/>
              </w:rPr>
              <w:t>followed the formatting instructions</w:t>
            </w:r>
            <w:r>
              <w:t>, including any provided templates and guides, or</w:t>
            </w:r>
            <w:r w:rsidRPr="007E3502">
              <w:rPr>
                <w:b/>
                <w:bCs/>
              </w:rPr>
              <w:t xml:space="preserve"> created their </w:t>
            </w:r>
            <w:r w:rsidRPr="007023B1">
              <w:t xml:space="preserve">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0D86A70E" w:rsidR="00B31842" w:rsidRPr="007023B1" w:rsidRDefault="00B31842" w:rsidP="00B31842">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43CE7579" w:rsidR="00B31842" w:rsidRPr="007023B1" w:rsidRDefault="00B31842" w:rsidP="00B31842">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059F0A77" w:rsidR="00B31842" w:rsidRPr="007023B1" w:rsidRDefault="00B31842" w:rsidP="00B31842">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48FDA46C" w:rsidR="00B31842" w:rsidRPr="007023B1" w:rsidRDefault="00B31842" w:rsidP="00B3184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3433D0A8" w:rsidR="00B31842" w:rsidRPr="007023B1" w:rsidRDefault="00B31842" w:rsidP="00B31842">
            <w:pPr>
              <w:jc w:val="center"/>
              <w:rPr>
                <w:color w:val="auto"/>
              </w:rPr>
            </w:pPr>
            <w:r w:rsidRPr="007023B1">
              <w:t>__ / 2</w:t>
            </w:r>
          </w:p>
        </w:tc>
      </w:tr>
      <w:tr w:rsidR="00B31842" w:rsidRPr="007023B1" w14:paraId="06857BBC"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B31842" w:rsidRPr="007023B1" w:rsidRDefault="00B31842" w:rsidP="00B31842"/>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B31842" w:rsidRPr="007023B1" w:rsidRDefault="00B31842" w:rsidP="00B31842"/>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B31842" w:rsidRPr="007023B1" w:rsidRDefault="00B31842" w:rsidP="00B31842">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0A09BBB9" w:rsidR="00B31842" w:rsidRPr="007E3502" w:rsidRDefault="00B31842" w:rsidP="00B3184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0DB0E456" w:rsidR="00B31842" w:rsidRPr="007E3502" w:rsidRDefault="00B31842" w:rsidP="00B31842">
            <w:pPr>
              <w:jc w:val="center"/>
              <w:rPr>
                <w:b/>
                <w:bCs/>
                <w:color w:val="auto"/>
              </w:rPr>
            </w:pPr>
            <w:r w:rsidRPr="007E3502">
              <w:rPr>
                <w:b/>
                <w:bCs/>
              </w:rPr>
              <w:t>__ /10</w:t>
            </w:r>
          </w:p>
        </w:tc>
      </w:tr>
      <w:tr w:rsidR="00B31842" w:rsidRPr="007023B1" w14:paraId="024E7D70"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B31842" w:rsidRPr="007023B1" w:rsidRDefault="00B31842" w:rsidP="00B31842"/>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B31842" w:rsidRPr="007023B1" w:rsidRDefault="00B31842" w:rsidP="00B31842">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B31842" w:rsidRPr="007023B1" w:rsidRDefault="00B31842" w:rsidP="00B31842">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B31842" w:rsidRPr="007023B1" w:rsidRDefault="00B31842" w:rsidP="00B31842">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B31842" w:rsidRPr="007E3502" w:rsidRDefault="00B31842" w:rsidP="00B31842">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B31842" w:rsidRPr="007E3502" w:rsidRDefault="00B31842" w:rsidP="00B31842">
            <w:pPr>
              <w:jc w:val="center"/>
              <w:rPr>
                <w:b/>
                <w:bCs/>
                <w:color w:val="auto"/>
              </w:rPr>
            </w:pPr>
            <w:r w:rsidRPr="007E3502">
              <w:rPr>
                <w:b/>
                <w:bCs/>
              </w:rPr>
              <w:t>A __/64</w:t>
            </w:r>
            <w:r w:rsidRPr="007E3502">
              <w:rPr>
                <w:b/>
                <w:bCs/>
              </w:rPr>
              <w:br/>
              <w:t>T __/7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sectPr w:rsidR="008F458A" w:rsidSect="007E3502">
      <w:pgSz w:w="11906" w:h="16838"/>
      <w:pgMar w:top="1440" w:right="282" w:bottom="1440"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font1176">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F8227EE"/>
    <w:multiLevelType w:val="hybridMultilevel"/>
    <w:tmpl w:val="20FA65B8"/>
    <w:lvl w:ilvl="0" w:tplc="1B783704">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25AE41F3"/>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6A37638"/>
    <w:multiLevelType w:val="hybridMultilevel"/>
    <w:tmpl w:val="880A8A72"/>
    <w:lvl w:ilvl="0" w:tplc="FC862C50">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6AC5B72"/>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73D19E8"/>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C4B7629"/>
    <w:multiLevelType w:val="hybridMultilevel"/>
    <w:tmpl w:val="1F267D1A"/>
    <w:lvl w:ilvl="0" w:tplc="F40E3F48">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2D30173"/>
    <w:multiLevelType w:val="hybridMultilevel"/>
    <w:tmpl w:val="FC7003F6"/>
    <w:lvl w:ilvl="0" w:tplc="C10EB8B8">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2E751B8"/>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5A6404"/>
    <w:multiLevelType w:val="hybridMultilevel"/>
    <w:tmpl w:val="026669E6"/>
    <w:lvl w:ilvl="0" w:tplc="035E7B7E">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45133519">
    <w:abstractNumId w:val="0"/>
  </w:num>
  <w:num w:numId="2" w16cid:durableId="1990864937">
    <w:abstractNumId w:val="10"/>
  </w:num>
  <w:num w:numId="3" w16cid:durableId="1544245104">
    <w:abstractNumId w:val="2"/>
  </w:num>
  <w:num w:numId="4" w16cid:durableId="1983346553">
    <w:abstractNumId w:val="6"/>
  </w:num>
  <w:num w:numId="5" w16cid:durableId="1003312277">
    <w:abstractNumId w:val="5"/>
  </w:num>
  <w:num w:numId="6" w16cid:durableId="1553692720">
    <w:abstractNumId w:val="3"/>
  </w:num>
  <w:num w:numId="7" w16cid:durableId="131291700">
    <w:abstractNumId w:val="9"/>
  </w:num>
  <w:num w:numId="8" w16cid:durableId="1935476388">
    <w:abstractNumId w:val="11"/>
  </w:num>
  <w:num w:numId="9" w16cid:durableId="418410589">
    <w:abstractNumId w:val="4"/>
  </w:num>
  <w:num w:numId="10" w16cid:durableId="555894000">
    <w:abstractNumId w:val="8"/>
  </w:num>
  <w:num w:numId="11" w16cid:durableId="1335300309">
    <w:abstractNumId w:val="7"/>
  </w:num>
  <w:num w:numId="12" w16cid:durableId="8694959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TC0NDA1NDIxNDZT0lEKTi0uzszPAykwqwUA16p39iwAAAA="/>
  </w:docVars>
  <w:rsids>
    <w:rsidRoot w:val="007E3502"/>
    <w:rsid w:val="000B0946"/>
    <w:rsid w:val="0028677B"/>
    <w:rsid w:val="00531BD0"/>
    <w:rsid w:val="005B25EB"/>
    <w:rsid w:val="005B7C51"/>
    <w:rsid w:val="006F58EC"/>
    <w:rsid w:val="0074319E"/>
    <w:rsid w:val="00765E33"/>
    <w:rsid w:val="007E3502"/>
    <w:rsid w:val="008B26FE"/>
    <w:rsid w:val="008F458A"/>
    <w:rsid w:val="0090475E"/>
    <w:rsid w:val="0092222E"/>
    <w:rsid w:val="00A27EDB"/>
    <w:rsid w:val="00A30EA5"/>
    <w:rsid w:val="00A5000D"/>
    <w:rsid w:val="00A65F2C"/>
    <w:rsid w:val="00A825E8"/>
    <w:rsid w:val="00AA28A0"/>
    <w:rsid w:val="00B31842"/>
    <w:rsid w:val="00C4404B"/>
    <w:rsid w:val="00E15C5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9F040"/>
  <w15:chartTrackingRefBased/>
  <w15:docId w15:val="{DD244B33-9D8A-4FE0-B7D1-02BEB4740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502"/>
    <w:pPr>
      <w:suppressAutoHyphens/>
      <w:spacing w:after="0" w:line="100" w:lineRule="atLeast"/>
    </w:pPr>
    <w:rPr>
      <w:rFonts w:ascii="Calibri" w:eastAsia="Times New Roman" w:hAnsi="Calibri" w:cs="Calibri"/>
      <w:color w:val="000000"/>
      <w:kern w:val="1"/>
      <w:sz w:val="24"/>
      <w:szCs w:val="24"/>
      <w:lang w:eastAsia="en-AU"/>
    </w:rPr>
  </w:style>
  <w:style w:type="paragraph" w:styleId="Heading2">
    <w:name w:val="heading 2"/>
    <w:basedOn w:val="Normal"/>
    <w:next w:val="BodyText"/>
    <w:link w:val="Heading2Char"/>
    <w:qFormat/>
    <w:rsid w:val="007E3502"/>
    <w:pPr>
      <w:keepNext/>
      <w:keepLines/>
      <w:numPr>
        <w:ilvl w:val="1"/>
        <w:numId w:val="1"/>
      </w:numPr>
      <w:spacing w:before="200"/>
      <w:outlineLvl w:val="1"/>
    </w:pPr>
    <w:rPr>
      <w:rFonts w:ascii="Cambria" w:hAnsi="Cambria" w:cs="font1176"/>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E3502"/>
    <w:rPr>
      <w:rFonts w:ascii="Cambria" w:eastAsia="Times New Roman" w:hAnsi="Cambria" w:cs="font1176"/>
      <w:b/>
      <w:bCs/>
      <w:color w:val="4F81BD"/>
      <w:kern w:val="1"/>
      <w:sz w:val="26"/>
      <w:szCs w:val="26"/>
      <w:lang w:eastAsia="en-AU"/>
    </w:rPr>
  </w:style>
  <w:style w:type="paragraph" w:styleId="BodyText">
    <w:name w:val="Body Text"/>
    <w:basedOn w:val="Normal"/>
    <w:link w:val="BodyTextChar"/>
    <w:uiPriority w:val="99"/>
    <w:semiHidden/>
    <w:unhideWhenUsed/>
    <w:rsid w:val="007E3502"/>
    <w:pPr>
      <w:spacing w:after="120"/>
    </w:pPr>
  </w:style>
  <w:style w:type="character" w:customStyle="1" w:styleId="BodyTextChar">
    <w:name w:val="Body Text Char"/>
    <w:basedOn w:val="DefaultParagraphFont"/>
    <w:link w:val="BodyText"/>
    <w:uiPriority w:val="99"/>
    <w:semiHidden/>
    <w:rsid w:val="007E3502"/>
    <w:rPr>
      <w:rFonts w:ascii="Calibri" w:eastAsia="Times New Roman" w:hAnsi="Calibri" w:cs="Calibri"/>
      <w:color w:val="000000"/>
      <w:kern w:val="1"/>
      <w:sz w:val="24"/>
      <w:szCs w:val="24"/>
      <w:lang w:eastAsia="en-AU"/>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7</Pages>
  <Words>1492</Words>
  <Characters>850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8T02:23:00Z</dcterms:created>
  <dcterms:modified xsi:type="dcterms:W3CDTF">2022-05-23T01:13:00Z</dcterms:modified>
</cp:coreProperties>
</file>